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B45F7" w:rsidRDefault="00FB45F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rPr>
          <w:color w:val="000000"/>
        </w:rPr>
      </w:pPr>
    </w:p>
    <w:p w14:paraId="00000002" w14:textId="268B3CD7" w:rsidR="00FB45F7" w:rsidRDefault="0015618B">
      <w:pPr>
        <w:pStyle w:val="Title"/>
        <w:spacing w:after="200"/>
        <w:rPr>
          <w:rFonts w:ascii="Mont" w:eastAsia="Mont" w:hAnsi="Mont" w:cs="Mont"/>
          <w:sz w:val="54"/>
          <w:szCs w:val="54"/>
        </w:rPr>
      </w:pPr>
      <w:r>
        <w:rPr>
          <w:rFonts w:ascii="Mont" w:eastAsia="Mont" w:hAnsi="Mont" w:cs="Mont"/>
          <w:sz w:val="54"/>
          <w:szCs w:val="54"/>
        </w:rPr>
        <w:t>Task 1.</w:t>
      </w:r>
      <w:r w:rsidR="00AA5872">
        <w:rPr>
          <w:rFonts w:ascii="Mont" w:eastAsia="Mont" w:hAnsi="Mont" w:cs="Mont"/>
          <w:sz w:val="54"/>
          <w:szCs w:val="54"/>
        </w:rPr>
        <w:t>5</w:t>
      </w:r>
      <w:r>
        <w:rPr>
          <w:rFonts w:ascii="Mont" w:eastAsia="Mont" w:hAnsi="Mont" w:cs="Mont"/>
          <w:sz w:val="54"/>
          <w:szCs w:val="54"/>
        </w:rPr>
        <w:t xml:space="preserve"> </w:t>
      </w:r>
      <w:r w:rsidR="00AA5872">
        <w:rPr>
          <w:rFonts w:ascii="Mont" w:eastAsia="Mont" w:hAnsi="Mont" w:cs="Mont"/>
          <w:sz w:val="54"/>
          <w:szCs w:val="54"/>
        </w:rPr>
        <w:t>Develop the Application</w:t>
      </w:r>
    </w:p>
    <w:p w14:paraId="46A9DB9F" w14:textId="7D5B4297" w:rsidR="00AA5872" w:rsidRDefault="00AA5872" w:rsidP="00AA5872"/>
    <w:p w14:paraId="3116A746" w14:textId="102F7D3C" w:rsidR="00AA5872" w:rsidRPr="00AA5872" w:rsidRDefault="00AA5872" w:rsidP="00AA5872">
      <w:r>
        <w:t>Copy and paste your code in the box below</w:t>
      </w:r>
    </w:p>
    <w:p w14:paraId="736A1CF8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Copyright Skillage I.T.</w:t>
      </w:r>
    </w:p>
    <w:p w14:paraId="48E6547F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This file is Skillage I.T. software and is made available under license.</w:t>
      </w:r>
    </w:p>
    <w:p w14:paraId="47447676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This software is developed by: Joshua Panettieri</w:t>
      </w:r>
    </w:p>
    <w:p w14:paraId="28815D0B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 xml:space="preserve">#Date: 15th September 2022 Time: </w:t>
      </w:r>
    </w:p>
    <w:p w14:paraId="05DB301D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File Name: Rock_Paper_Scissors_V3.py Version: 3-0</w:t>
      </w:r>
    </w:p>
    <w:p w14:paraId="44D17617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</w:p>
    <w:p w14:paraId="32AC3AFB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dateti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datetime</w:t>
      </w:r>
    </w:p>
    <w:p w14:paraId="145F74DF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133FA4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Create classes</w:t>
      </w:r>
    </w:p>
    <w:p w14:paraId="567D4BFF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Player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FD9522D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__</w:t>
      </w:r>
      <w:proofErr w:type="spell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it</w:t>
      </w:r>
      <w:proofErr w:type="spellEnd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_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_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6F324855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proofErr w:type="spellEnd"/>
    </w:p>
    <w:p w14:paraId="770DE9B9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proofErr w:type="spellEnd"/>
    </w:p>
    <w:p w14:paraId="6BCC605B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s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s</w:t>
      </w:r>
    </w:p>
    <w:p w14:paraId="1A997088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</w:p>
    <w:p w14:paraId="0B7ED36C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818AB0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electio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3B23B1B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__</w:t>
      </w:r>
      <w:proofErr w:type="spell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it</w:t>
      </w:r>
      <w:proofErr w:type="spellEnd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_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_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wi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os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i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77926B59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</w:p>
    <w:p w14:paraId="472D2ECA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win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win</w:t>
      </w:r>
    </w:p>
    <w:p w14:paraId="2B68E628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ose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ose</w:t>
      </w:r>
    </w:p>
    <w:p w14:paraId="72526026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ie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i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      </w:t>
      </w:r>
    </w:p>
    <w:p w14:paraId="5D3F86EB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27BB9D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Convert number choice to string</w:t>
      </w:r>
    </w:p>
    <w:p w14:paraId="3455527F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selectionConverter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numb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484AB185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numb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024804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4891DEB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numb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andomCalculation</w:t>
      </w:r>
      <w:proofErr w:type="spellEnd"/>
    </w:p>
    <w:p w14:paraId="4B4DC212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numb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02480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11B1691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rock"</w:t>
      </w:r>
    </w:p>
    <w:p w14:paraId="073D6CFB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numb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024804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A8A846B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paper"</w:t>
      </w:r>
    </w:p>
    <w:p w14:paraId="0F06DACC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numb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024804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5047EB5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scissors"</w:t>
      </w:r>
    </w:p>
    <w:p w14:paraId="687D9AE0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5AB7B43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Set variables</w:t>
      </w:r>
    </w:p>
    <w:p w14:paraId="0EA484CC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andomCalculation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andint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24804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873636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Counter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480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5637A6FC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ck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electio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rock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scissor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paper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rock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00DE492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ap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electio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paper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rock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scissor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paper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0067268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cissor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electio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scissor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paper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rock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scissor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5FD08E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D0AA16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Open or create a file for the results to be stored</w:t>
      </w:r>
    </w:p>
    <w:p w14:paraId="0019C0F3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with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24804">
        <w:rPr>
          <w:rFonts w:ascii="Consolas" w:eastAsia="Times New Roman" w:hAnsi="Consolas" w:cs="Times New Roman"/>
          <w:color w:val="569CD6"/>
          <w:sz w:val="21"/>
          <w:szCs w:val="21"/>
        </w:rPr>
        <w:t>r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'C</w:t>
      </w:r>
      <w:proofErr w:type="spellEnd"/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: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U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sers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</w:t>
      </w:r>
      <w:proofErr w:type="spellStart"/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J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oshu</w:t>
      </w:r>
      <w:proofErr w:type="spellEnd"/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O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neDrive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J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oshua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P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rogramming course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I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CTPRG430_Apply introductory object-oriented language skills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ask 5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r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ecord.txt'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'a'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ecord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70BCB2B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7E26DD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Check if the player needs instructions</w:t>
      </w:r>
    </w:p>
    <w:p w14:paraId="74A59F4F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Welcome to our game of Rock, Paper, Scissor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0DD8E4A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instruction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Do you require instructions? y/n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EA878A3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instruction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lower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==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y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028D131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"""Each player makes a selection, then depending on the selection made: </w:t>
      </w:r>
    </w:p>
    <w:p w14:paraId="78EE25AE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The Rock beats the Scissors, </w:t>
      </w:r>
    </w:p>
    <w:p w14:paraId="63287F17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The Scissors beats the Paper, </w:t>
      </w:r>
    </w:p>
    <w:p w14:paraId="23A0915D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The Paper beats the Rock, </w:t>
      </w:r>
    </w:p>
    <w:p w14:paraId="61F567DD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If both players make the same </w:t>
      </w:r>
      <w:proofErr w:type="gramStart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selection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hen the game is a tie""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E9E6347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53540A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Main loop</w:t>
      </w:r>
    </w:p>
    <w:p w14:paraId="40CBD4C8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Find out the player details    </w:t>
      </w:r>
    </w:p>
    <w:p w14:paraId="66AECBA1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Player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What is your First name Player 1?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What is your Last name Player 1?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How many rounds do you want to play?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AC6CA8F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Player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What is your First name Player 2?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What is your Last name Player 2?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55BF72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Start game loop</w:t>
      </w:r>
    </w:p>
    <w:p w14:paraId="4F9E36AE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Counter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=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03A488E2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Have players make their selections</w:t>
      </w:r>
    </w:p>
    <w:p w14:paraId="5A23E725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Player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+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what is your selection, Choose 1 for Rock, Choose 2 for Paper, Choose 3 for Scissors or Choose 4 for Random selection?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E675441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Player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+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what is your selection, Choose 1 for Rock, Choose 2 for Paper, Choose 3 for Scissors or Choose 4 for Random selection?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4D1804F9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Winner Decision Dictionary</w:t>
      </w:r>
    </w:p>
    <w:p w14:paraId="2D83A99D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winn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2F0EA7C1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ck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{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ck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i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It's</w:t>
      </w:r>
      <w:proofErr w:type="spell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 tie!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ck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os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The</w:t>
      </w:r>
      <w:proofErr w:type="spell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Paper beats the Rock!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+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win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ck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win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The Rock beats the Scissors!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+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win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60466809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ap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{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ap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wi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The</w:t>
      </w:r>
      <w:proofErr w:type="spell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Paper beats the Rock!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+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win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ap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i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It's</w:t>
      </w:r>
      <w:proofErr w:type="spell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 tie!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ap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ose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The Scissors beats the Paper!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+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win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081201B5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cissor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{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cissor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os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The</w:t>
      </w:r>
      <w:proofErr w:type="spell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Rock beats the Scissors!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+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win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cissor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wi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The</w:t>
      </w:r>
      <w:proofErr w:type="spell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Scissors beats the Paper!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+ 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wins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cissor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ti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It's</w:t>
      </w:r>
      <w:proofErr w:type="spell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 tie!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35D82777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06EC83D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750494FD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Convert selections</w:t>
      </w:r>
    </w:p>
    <w:p w14:paraId="4BD49D07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698FDC5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Choic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selectionConverter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)    </w:t>
      </w:r>
    </w:p>
    <w:p w14:paraId="264C3B72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Choic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selectionConverter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59145D3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309F72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 xml:space="preserve">#Reveal and record the winner       </w:t>
      </w:r>
    </w:p>
    <w:p w14:paraId="0161B28F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selected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Choic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C0BB8C5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selected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Choic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8BC267A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winn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Choic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351CCB2F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ecord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write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In round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Counter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+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selected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Choic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+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+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+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selected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Choic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+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winne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1Choic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player2Choic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 +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datetim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now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)) +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CAB9664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oundCounter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</w:t>
      </w:r>
      <w:r w:rsidRPr="0002480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4DB54106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andomCalculation</w:t>
      </w:r>
      <w:proofErr w:type="spell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andint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2480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24804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D8C5856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excep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C25B29C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An invalid selection was made, try again.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D41DC91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6A9955"/>
          <w:sz w:val="21"/>
          <w:szCs w:val="21"/>
        </w:rPr>
        <w:t>#Show the results    </w:t>
      </w:r>
    </w:p>
    <w:p w14:paraId="42B794F8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esult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Would you like to see the Winners records? y/n 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DAD652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esults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y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15CD4AA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ecord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24804">
        <w:rPr>
          <w:rFonts w:ascii="Consolas" w:eastAsia="Times New Roman" w:hAnsi="Consolas" w:cs="Times New Roman"/>
          <w:color w:val="569CD6"/>
          <w:sz w:val="21"/>
          <w:szCs w:val="21"/>
        </w:rPr>
        <w:t>r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'C</w:t>
      </w:r>
      <w:proofErr w:type="spellEnd"/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: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U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sers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</w:t>
      </w:r>
      <w:proofErr w:type="spellStart"/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J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oshu</w:t>
      </w:r>
      <w:proofErr w:type="spellEnd"/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O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neDrive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J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oshua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P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rogramming course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I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CTPRG430_Apply introductory object-oriented language skills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ask 5</w:t>
      </w:r>
      <w:r w:rsidRPr="00024804">
        <w:rPr>
          <w:rFonts w:ascii="Consolas" w:eastAsia="Times New Roman" w:hAnsi="Consolas" w:cs="Times New Roman"/>
          <w:color w:val="D7BA7D"/>
          <w:sz w:val="21"/>
          <w:szCs w:val="21"/>
        </w:rPr>
        <w:t>\r</w:t>
      </w:r>
      <w:r w:rsidRPr="00024804">
        <w:rPr>
          <w:rFonts w:ascii="Consolas" w:eastAsia="Times New Roman" w:hAnsi="Consolas" w:cs="Times New Roman"/>
          <w:color w:val="D16969"/>
          <w:sz w:val="21"/>
          <w:szCs w:val="21"/>
        </w:rPr>
        <w:t>ecord.txt'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'r'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576589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024804">
        <w:rPr>
          <w:rFonts w:ascii="Consolas" w:eastAsia="Times New Roman" w:hAnsi="Consolas" w:cs="Times New Roman"/>
          <w:color w:val="9CDCFE"/>
          <w:sz w:val="21"/>
          <w:szCs w:val="21"/>
        </w:rPr>
        <w:t>record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proofErr w:type="spellEnd"/>
      <w:proofErr w:type="gramEnd"/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30DF0233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Thank you for playing!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66438AA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DDEBF4D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02480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24804">
        <w:rPr>
          <w:rFonts w:ascii="Consolas" w:eastAsia="Times New Roman" w:hAnsi="Consolas" w:cs="Times New Roman"/>
          <w:color w:val="CE9178"/>
          <w:sz w:val="21"/>
          <w:szCs w:val="21"/>
        </w:rPr>
        <w:t>"Thank you for playing!"</w:t>
      </w:r>
      <w:r w:rsidRPr="000248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55DDC64" w14:textId="77777777" w:rsidR="00024804" w:rsidRPr="00024804" w:rsidRDefault="00024804" w:rsidP="000248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A59F2F" w14:textId="71A839A5" w:rsidR="0015618B" w:rsidRDefault="0015618B" w:rsidP="0015618B"/>
    <w:p w14:paraId="5DB85A16" w14:textId="0464F49C" w:rsidR="00AA5872" w:rsidRDefault="00AA5872" w:rsidP="0015618B"/>
    <w:p w14:paraId="3008A664" w14:textId="77777777" w:rsidR="00AA5872" w:rsidRDefault="00AA5872" w:rsidP="0015618B"/>
    <w:p w14:paraId="2772706F" w14:textId="6C501742" w:rsidR="00DB2441" w:rsidRDefault="00DB2441" w:rsidP="0015618B"/>
    <w:p w14:paraId="57991D03" w14:textId="77777777" w:rsidR="00DB2441" w:rsidRDefault="00DB2441" w:rsidP="0015618B"/>
    <w:p w14:paraId="1B0B8683" w14:textId="77777777" w:rsidR="00A432F3" w:rsidRDefault="00A432F3" w:rsidP="0015618B">
      <w:pPr>
        <w:rPr>
          <w:color w:val="000000"/>
        </w:rPr>
      </w:pPr>
    </w:p>
    <w:sectPr w:rsidR="00A432F3" w:rsidSect="00651A65">
      <w:footerReference w:type="default" r:id="rId8"/>
      <w:headerReference w:type="first" r:id="rId9"/>
      <w:footerReference w:type="first" r:id="rId10"/>
      <w:pgSz w:w="11906" w:h="16838"/>
      <w:pgMar w:top="1350" w:right="566" w:bottom="1337" w:left="567" w:header="270" w:footer="25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5D045" w14:textId="77777777" w:rsidR="00F307B5" w:rsidRDefault="00F307B5">
      <w:pPr>
        <w:spacing w:after="0" w:line="240" w:lineRule="auto"/>
      </w:pPr>
      <w:r>
        <w:separator/>
      </w:r>
    </w:p>
  </w:endnote>
  <w:endnote w:type="continuationSeparator" w:id="0">
    <w:p w14:paraId="15E4E944" w14:textId="77777777" w:rsidR="00F307B5" w:rsidRDefault="00F30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">
    <w:altName w:val="Calibri"/>
    <w:charset w:val="00"/>
    <w:family w:val="auto"/>
    <w:pitch w:val="variable"/>
    <w:sig w:usb0="00000287" w:usb1="00000000" w:usb2="00000000" w:usb3="00000000" w:csb0="0000009F" w:csb1="00000000"/>
  </w:font>
  <w:font w:name="Mont Bold">
    <w:altName w:val="Calibri"/>
    <w:charset w:val="00"/>
    <w:family w:val="auto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 SemiBold">
    <w:charset w:val="00"/>
    <w:family w:val="auto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ma SemiBold"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 Book">
    <w:altName w:val="Calibri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16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005"/>
      <w:gridCol w:w="3005"/>
      <w:gridCol w:w="3006"/>
    </w:tblGrid>
    <w:tr w:rsidR="00DB2441" w:rsidRPr="0015618B" w14:paraId="05159614" w14:textId="77777777" w:rsidTr="000C1FD9">
      <w:tc>
        <w:tcPr>
          <w:tcW w:w="3005" w:type="dxa"/>
        </w:tcPr>
        <w:p w14:paraId="4B020429" w14:textId="77777777" w:rsidR="00DB2441" w:rsidRPr="0015618B" w:rsidRDefault="00DB2441" w:rsidP="00DB244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rPr>
              <w:rFonts w:eastAsia="Arial" w:cs="Arial"/>
              <w:color w:val="000000"/>
              <w:sz w:val="18"/>
              <w:szCs w:val="18"/>
            </w:rPr>
          </w:pPr>
          <w:r w:rsidRPr="0015618B">
            <w:rPr>
              <w:rFonts w:eastAsia="Arial" w:cs="Arial"/>
              <w:sz w:val="18"/>
              <w:szCs w:val="18"/>
            </w:rPr>
            <w:t>Project</w:t>
          </w:r>
        </w:p>
      </w:tc>
      <w:tc>
        <w:tcPr>
          <w:tcW w:w="3005" w:type="dxa"/>
        </w:tcPr>
        <w:p w14:paraId="27666ACB" w14:textId="372C6617" w:rsidR="00DB2441" w:rsidRPr="0015618B" w:rsidRDefault="00DB2441" w:rsidP="00DB244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rFonts w:eastAsia="Arial" w:cs="Arial"/>
              <w:color w:val="000000"/>
              <w:sz w:val="18"/>
              <w:szCs w:val="18"/>
            </w:rPr>
          </w:pPr>
          <w:r w:rsidRPr="0015618B">
            <w:rPr>
              <w:rFonts w:eastAsia="Arial" w:cs="Arial"/>
              <w:color w:val="000000"/>
              <w:sz w:val="18"/>
              <w:szCs w:val="18"/>
            </w:rPr>
            <w:t>ICTPRG430IA_</w:t>
          </w:r>
          <w:r>
            <w:rPr>
              <w:rFonts w:eastAsia="Arial" w:cs="Arial"/>
              <w:color w:val="000000"/>
              <w:sz w:val="18"/>
              <w:szCs w:val="18"/>
            </w:rPr>
            <w:t>Task 1.6</w:t>
          </w:r>
        </w:p>
      </w:tc>
      <w:tc>
        <w:tcPr>
          <w:tcW w:w="3006" w:type="dxa"/>
        </w:tcPr>
        <w:p w14:paraId="1F1BB5AE" w14:textId="77777777" w:rsidR="00DB2441" w:rsidRPr="0015618B" w:rsidRDefault="00DB2441" w:rsidP="00DB244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eastAsia="Arial" w:cs="Arial"/>
              <w:color w:val="000000"/>
              <w:sz w:val="18"/>
              <w:szCs w:val="18"/>
            </w:rPr>
          </w:pPr>
        </w:p>
      </w:tc>
    </w:tr>
    <w:tr w:rsidR="00DB2441" w:rsidRPr="0015618B" w14:paraId="37216C3C" w14:textId="77777777" w:rsidTr="000C1FD9">
      <w:trPr>
        <w:trHeight w:val="237"/>
      </w:trPr>
      <w:tc>
        <w:tcPr>
          <w:tcW w:w="3005" w:type="dxa"/>
        </w:tcPr>
        <w:p w14:paraId="282B23C8" w14:textId="77777777" w:rsidR="00DB2441" w:rsidRPr="0015618B" w:rsidRDefault="00DB2441" w:rsidP="00DB244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rPr>
              <w:rFonts w:eastAsia="Arial" w:cs="Arial"/>
              <w:color w:val="000000"/>
              <w:sz w:val="18"/>
              <w:szCs w:val="18"/>
            </w:rPr>
          </w:pPr>
          <w:r w:rsidRPr="0015618B">
            <w:rPr>
              <w:rFonts w:eastAsia="Arial" w:cs="Arial"/>
              <w:color w:val="000000"/>
              <w:sz w:val="18"/>
              <w:szCs w:val="18"/>
            </w:rPr>
            <w:t xml:space="preserve">RTO No. 40374                                                                         </w:t>
          </w:r>
        </w:p>
      </w:tc>
      <w:tc>
        <w:tcPr>
          <w:tcW w:w="3005" w:type="dxa"/>
        </w:tcPr>
        <w:p w14:paraId="1A087112" w14:textId="77777777" w:rsidR="00DB2441" w:rsidRPr="0015618B" w:rsidRDefault="00DB2441" w:rsidP="00DB244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rFonts w:eastAsia="Arial" w:cs="Arial"/>
              <w:color w:val="000000"/>
              <w:sz w:val="18"/>
              <w:szCs w:val="18"/>
            </w:rPr>
          </w:pPr>
          <w:r w:rsidRPr="0015618B">
            <w:rPr>
              <w:rFonts w:eastAsia="Arial" w:cs="Arial"/>
              <w:color w:val="000000"/>
              <w:sz w:val="18"/>
              <w:szCs w:val="18"/>
            </w:rPr>
            <w:t>Version 2.1</w:t>
          </w:r>
        </w:p>
      </w:tc>
      <w:tc>
        <w:tcPr>
          <w:tcW w:w="3006" w:type="dxa"/>
        </w:tcPr>
        <w:p w14:paraId="50E688F8" w14:textId="77777777" w:rsidR="00DB2441" w:rsidRPr="0015618B" w:rsidRDefault="00DB2441" w:rsidP="00DB244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eastAsia="Arial" w:cs="Arial"/>
              <w:color w:val="000000"/>
              <w:sz w:val="18"/>
              <w:szCs w:val="18"/>
            </w:rPr>
          </w:pPr>
          <w:r w:rsidRPr="0015618B">
            <w:rPr>
              <w:rFonts w:eastAsia="Arial" w:cs="Arial"/>
              <w:color w:val="000000"/>
              <w:sz w:val="18"/>
              <w:szCs w:val="18"/>
            </w:rPr>
            <w:t xml:space="preserve">Page </w: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begin"/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instrText>PAGE</w:instrTex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separate"/>
          </w:r>
          <w:r w:rsidRPr="0015618B">
            <w:rPr>
              <w:rFonts w:eastAsia="Arial" w:cs="Arial"/>
              <w:b/>
              <w:noProof/>
              <w:color w:val="000000"/>
              <w:sz w:val="18"/>
              <w:szCs w:val="18"/>
            </w:rPr>
            <w:t>2</w: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end"/>
          </w:r>
          <w:r w:rsidRPr="0015618B">
            <w:rPr>
              <w:rFonts w:eastAsia="Arial" w:cs="Arial"/>
              <w:color w:val="000000"/>
              <w:sz w:val="18"/>
              <w:szCs w:val="18"/>
            </w:rPr>
            <w:t xml:space="preserve"> of </w: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begin"/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instrText>NUMPAGES</w:instrTex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separate"/>
          </w:r>
          <w:r w:rsidRPr="0015618B">
            <w:rPr>
              <w:rFonts w:eastAsia="Arial" w:cs="Arial"/>
              <w:b/>
              <w:noProof/>
              <w:color w:val="000000"/>
              <w:sz w:val="18"/>
              <w:szCs w:val="18"/>
            </w:rPr>
            <w:t>3</w: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end"/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t xml:space="preserve">  </w:t>
          </w:r>
        </w:p>
      </w:tc>
    </w:tr>
  </w:tbl>
  <w:p w14:paraId="40FFC576" w14:textId="77777777" w:rsidR="00DB2441" w:rsidRDefault="00DB24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16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005"/>
      <w:gridCol w:w="3005"/>
      <w:gridCol w:w="3006"/>
    </w:tblGrid>
    <w:tr w:rsidR="0015618B" w:rsidRPr="0015618B" w14:paraId="7ABBFDD8" w14:textId="77777777" w:rsidTr="000C1FD9">
      <w:tc>
        <w:tcPr>
          <w:tcW w:w="3005" w:type="dxa"/>
        </w:tcPr>
        <w:p w14:paraId="473A9605" w14:textId="77777777" w:rsidR="0015618B" w:rsidRPr="0015618B" w:rsidRDefault="0015618B" w:rsidP="001561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rPr>
              <w:rFonts w:eastAsia="Arial" w:cs="Arial"/>
              <w:color w:val="000000"/>
              <w:sz w:val="18"/>
              <w:szCs w:val="18"/>
            </w:rPr>
          </w:pPr>
          <w:r w:rsidRPr="0015618B">
            <w:rPr>
              <w:rFonts w:eastAsia="Arial" w:cs="Arial"/>
              <w:sz w:val="18"/>
              <w:szCs w:val="18"/>
            </w:rPr>
            <w:t>Project</w:t>
          </w:r>
        </w:p>
      </w:tc>
      <w:tc>
        <w:tcPr>
          <w:tcW w:w="3005" w:type="dxa"/>
        </w:tcPr>
        <w:p w14:paraId="2D9A23F2" w14:textId="04035773" w:rsidR="0015618B" w:rsidRPr="0015618B" w:rsidRDefault="0015618B" w:rsidP="001561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rFonts w:eastAsia="Arial" w:cs="Arial"/>
              <w:color w:val="000000"/>
              <w:sz w:val="18"/>
              <w:szCs w:val="18"/>
            </w:rPr>
          </w:pPr>
          <w:r w:rsidRPr="0015618B">
            <w:rPr>
              <w:rFonts w:eastAsia="Arial" w:cs="Arial"/>
              <w:color w:val="000000"/>
              <w:sz w:val="18"/>
              <w:szCs w:val="18"/>
            </w:rPr>
            <w:t>ICTPRG430IA_</w:t>
          </w:r>
          <w:r w:rsidR="0055504D">
            <w:rPr>
              <w:rFonts w:eastAsia="Arial" w:cs="Arial"/>
              <w:color w:val="000000"/>
              <w:sz w:val="18"/>
              <w:szCs w:val="18"/>
            </w:rPr>
            <w:t>02_</w:t>
          </w:r>
          <w:r>
            <w:rPr>
              <w:rFonts w:eastAsia="Arial" w:cs="Arial"/>
              <w:color w:val="000000"/>
              <w:sz w:val="18"/>
              <w:szCs w:val="18"/>
            </w:rPr>
            <w:t>Task 1.</w:t>
          </w:r>
          <w:r w:rsidR="00AA5872">
            <w:rPr>
              <w:rFonts w:eastAsia="Arial" w:cs="Arial"/>
              <w:color w:val="000000"/>
              <w:sz w:val="18"/>
              <w:szCs w:val="18"/>
            </w:rPr>
            <w:t>5</w:t>
          </w:r>
        </w:p>
      </w:tc>
      <w:tc>
        <w:tcPr>
          <w:tcW w:w="3006" w:type="dxa"/>
        </w:tcPr>
        <w:p w14:paraId="0D61C47F" w14:textId="0BEAD4DB" w:rsidR="0015618B" w:rsidRPr="0015618B" w:rsidRDefault="0055504D" w:rsidP="001561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eastAsia="Arial" w:cs="Arial"/>
              <w:color w:val="000000"/>
              <w:sz w:val="18"/>
              <w:szCs w:val="18"/>
            </w:rPr>
          </w:pPr>
          <w:r>
            <w:rPr>
              <w:rFonts w:eastAsia="Arial" w:cs="Arial"/>
              <w:color w:val="000000"/>
              <w:sz w:val="18"/>
              <w:szCs w:val="18"/>
            </w:rPr>
            <w:t>Issue date: 21/7/2021</w:t>
          </w:r>
        </w:p>
      </w:tc>
    </w:tr>
    <w:tr w:rsidR="0015618B" w:rsidRPr="0015618B" w14:paraId="56AAF0FB" w14:textId="77777777" w:rsidTr="000C1FD9">
      <w:trPr>
        <w:trHeight w:val="237"/>
      </w:trPr>
      <w:tc>
        <w:tcPr>
          <w:tcW w:w="3005" w:type="dxa"/>
        </w:tcPr>
        <w:p w14:paraId="19065323" w14:textId="77777777" w:rsidR="0015618B" w:rsidRPr="0015618B" w:rsidRDefault="0015618B" w:rsidP="001561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rPr>
              <w:rFonts w:eastAsia="Arial" w:cs="Arial"/>
              <w:color w:val="000000"/>
              <w:sz w:val="18"/>
              <w:szCs w:val="18"/>
            </w:rPr>
          </w:pPr>
          <w:r w:rsidRPr="0015618B">
            <w:rPr>
              <w:rFonts w:eastAsia="Arial" w:cs="Arial"/>
              <w:color w:val="000000"/>
              <w:sz w:val="18"/>
              <w:szCs w:val="18"/>
            </w:rPr>
            <w:t xml:space="preserve">RTO No. 40374                                                                         </w:t>
          </w:r>
        </w:p>
      </w:tc>
      <w:tc>
        <w:tcPr>
          <w:tcW w:w="3005" w:type="dxa"/>
        </w:tcPr>
        <w:p w14:paraId="22B02F5F" w14:textId="77777777" w:rsidR="0015618B" w:rsidRPr="0015618B" w:rsidRDefault="0015618B" w:rsidP="001561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center"/>
            <w:rPr>
              <w:rFonts w:eastAsia="Arial" w:cs="Arial"/>
              <w:color w:val="000000"/>
              <w:sz w:val="18"/>
              <w:szCs w:val="18"/>
            </w:rPr>
          </w:pPr>
          <w:r w:rsidRPr="0015618B">
            <w:rPr>
              <w:rFonts w:eastAsia="Arial" w:cs="Arial"/>
              <w:color w:val="000000"/>
              <w:sz w:val="18"/>
              <w:szCs w:val="18"/>
            </w:rPr>
            <w:t>Version 2.1</w:t>
          </w:r>
        </w:p>
      </w:tc>
      <w:tc>
        <w:tcPr>
          <w:tcW w:w="3006" w:type="dxa"/>
        </w:tcPr>
        <w:p w14:paraId="5C161831" w14:textId="77777777" w:rsidR="0015618B" w:rsidRPr="0015618B" w:rsidRDefault="0015618B" w:rsidP="0015618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eastAsia="Arial" w:cs="Arial"/>
              <w:color w:val="000000"/>
              <w:sz w:val="18"/>
              <w:szCs w:val="18"/>
            </w:rPr>
          </w:pPr>
          <w:r w:rsidRPr="0015618B">
            <w:rPr>
              <w:rFonts w:eastAsia="Arial" w:cs="Arial"/>
              <w:color w:val="000000"/>
              <w:sz w:val="18"/>
              <w:szCs w:val="18"/>
            </w:rPr>
            <w:t xml:space="preserve">Page </w: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begin"/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instrText>PAGE</w:instrTex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separate"/>
          </w:r>
          <w:r w:rsidRPr="0015618B">
            <w:rPr>
              <w:rFonts w:eastAsia="Arial" w:cs="Arial"/>
              <w:b/>
              <w:noProof/>
              <w:color w:val="000000"/>
              <w:sz w:val="18"/>
              <w:szCs w:val="18"/>
            </w:rPr>
            <w:t>2</w: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end"/>
          </w:r>
          <w:r w:rsidRPr="0015618B">
            <w:rPr>
              <w:rFonts w:eastAsia="Arial" w:cs="Arial"/>
              <w:color w:val="000000"/>
              <w:sz w:val="18"/>
              <w:szCs w:val="18"/>
            </w:rPr>
            <w:t xml:space="preserve"> of </w: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begin"/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instrText>NUMPAGES</w:instrTex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separate"/>
          </w:r>
          <w:r w:rsidRPr="0015618B">
            <w:rPr>
              <w:rFonts w:eastAsia="Arial" w:cs="Arial"/>
              <w:b/>
              <w:noProof/>
              <w:color w:val="000000"/>
              <w:sz w:val="18"/>
              <w:szCs w:val="18"/>
            </w:rPr>
            <w:t>3</w:t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fldChar w:fldCharType="end"/>
          </w:r>
          <w:r w:rsidRPr="0015618B">
            <w:rPr>
              <w:rFonts w:eastAsia="Arial" w:cs="Arial"/>
              <w:b/>
              <w:color w:val="000000"/>
              <w:sz w:val="18"/>
              <w:szCs w:val="18"/>
            </w:rPr>
            <w:t xml:space="preserve">  </w:t>
          </w:r>
        </w:p>
      </w:tc>
    </w:tr>
  </w:tbl>
  <w:p w14:paraId="0A9B3BF1" w14:textId="77777777" w:rsidR="0015618B" w:rsidRDefault="001561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90951" w14:textId="77777777" w:rsidR="00F307B5" w:rsidRDefault="00F307B5">
      <w:pPr>
        <w:spacing w:after="0" w:line="240" w:lineRule="auto"/>
      </w:pPr>
      <w:r>
        <w:separator/>
      </w:r>
    </w:p>
  </w:footnote>
  <w:footnote w:type="continuationSeparator" w:id="0">
    <w:p w14:paraId="57ED4C35" w14:textId="77777777" w:rsidR="00F307B5" w:rsidRDefault="00F307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A" w14:textId="77777777" w:rsidR="00FB45F7" w:rsidRDefault="00C94084">
    <w:pPr>
      <w:jc w:val="right"/>
    </w:pPr>
    <w:r>
      <w:rPr>
        <w:noProof/>
        <w:sz w:val="24"/>
        <w:szCs w:val="24"/>
      </w:rPr>
      <w:drawing>
        <wp:inline distT="0" distB="0" distL="0" distR="0" wp14:anchorId="0F87EC8F" wp14:editId="6C8AD747">
          <wp:extent cx="1976438" cy="443861"/>
          <wp:effectExtent l="0" t="0" r="0" b="0"/>
          <wp:docPr id="19" name="image1.png" descr="https://lh4.googleusercontent.com/mtpT-pT3CP6Acdm-k16qDWbbjWqLsT2XtJH_aT37JKXRY2L-9xYTN2UuJyx47-nilfg-euCnwd2oK6ap5w2i-2lL3UGeX-P0Mw9AfMlZ6N_P7jGveXntNcvjIKQAO_EOnfxhRQvV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ttps://lh4.googleusercontent.com/mtpT-pT3CP6Acdm-k16qDWbbjWqLsT2XtJH_aT37JKXRY2L-9xYTN2UuJyx47-nilfg-euCnwd2oK6ap5w2i-2lL3UGeX-P0Mw9AfMlZ6N_P7jGveXntNcvjIKQAO_EOnfxhRQvV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76438" cy="44386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9F38CC"/>
    <w:multiLevelType w:val="multilevel"/>
    <w:tmpl w:val="58C28772"/>
    <w:lvl w:ilvl="0">
      <w:start w:val="1"/>
      <w:numFmt w:val="decimal"/>
      <w:pStyle w:val="Bulletpoint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58F296A"/>
    <w:multiLevelType w:val="multilevel"/>
    <w:tmpl w:val="0588AA28"/>
    <w:lvl w:ilvl="0">
      <w:start w:val="1"/>
      <w:numFmt w:val="bullet"/>
      <w:lvlText w:val="●"/>
      <w:lvlJc w:val="left"/>
      <w:pPr>
        <w:ind w:left="720" w:hanging="360"/>
      </w:pPr>
    </w:lvl>
    <w:lvl w:ilvl="1">
      <w:start w:val="1"/>
      <w:numFmt w:val="bullet"/>
      <w:lvlText w:val="○"/>
      <w:lvlJc w:val="left"/>
      <w:pPr>
        <w:ind w:left="1440" w:hanging="360"/>
      </w:pPr>
    </w:lvl>
    <w:lvl w:ilvl="2">
      <w:start w:val="1"/>
      <w:numFmt w:val="bullet"/>
      <w:lvlText w:val="■"/>
      <w:lvlJc w:val="left"/>
      <w:pPr>
        <w:ind w:left="2160" w:hanging="360"/>
      </w:pPr>
    </w:lvl>
    <w:lvl w:ilvl="3">
      <w:start w:val="1"/>
      <w:numFmt w:val="bullet"/>
      <w:lvlText w:val="●"/>
      <w:lvlJc w:val="left"/>
      <w:pPr>
        <w:ind w:left="2880" w:hanging="360"/>
      </w:pPr>
    </w:lvl>
    <w:lvl w:ilvl="4">
      <w:start w:val="1"/>
      <w:numFmt w:val="bullet"/>
      <w:lvlText w:val="○"/>
      <w:lvlJc w:val="left"/>
      <w:pPr>
        <w:ind w:left="3600" w:hanging="360"/>
      </w:pPr>
    </w:lvl>
    <w:lvl w:ilvl="5">
      <w:start w:val="1"/>
      <w:numFmt w:val="bullet"/>
      <w:lvlText w:val="■"/>
      <w:lvlJc w:val="left"/>
      <w:pPr>
        <w:ind w:left="4320" w:hanging="360"/>
      </w:pPr>
    </w:lvl>
    <w:lvl w:ilvl="6">
      <w:start w:val="1"/>
      <w:numFmt w:val="bullet"/>
      <w:lvlText w:val="●"/>
      <w:lvlJc w:val="left"/>
      <w:pPr>
        <w:ind w:left="5040" w:hanging="360"/>
      </w:pPr>
    </w:lvl>
    <w:lvl w:ilvl="7">
      <w:start w:val="1"/>
      <w:numFmt w:val="bullet"/>
      <w:lvlText w:val="○"/>
      <w:lvlJc w:val="left"/>
      <w:pPr>
        <w:ind w:left="5760" w:hanging="360"/>
      </w:pPr>
    </w:lvl>
    <w:lvl w:ilvl="8">
      <w:start w:val="1"/>
      <w:numFmt w:val="bullet"/>
      <w:lvlText w:val="■"/>
      <w:lvlJc w:val="left"/>
      <w:pPr>
        <w:ind w:left="6480" w:hanging="360"/>
      </w:pPr>
    </w:lvl>
  </w:abstractNum>
  <w:num w:numId="1" w16cid:durableId="1864247295">
    <w:abstractNumId w:val="0"/>
  </w:num>
  <w:num w:numId="2" w16cid:durableId="14065374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836716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429352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38754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jUyNTIyMzI0NLVQ0lEKTi0uzszPAykwqwUAZzhKpywAAAA="/>
  </w:docVars>
  <w:rsids>
    <w:rsidRoot w:val="00FB45F7"/>
    <w:rsid w:val="00024804"/>
    <w:rsid w:val="0015618B"/>
    <w:rsid w:val="001B104B"/>
    <w:rsid w:val="002A4C34"/>
    <w:rsid w:val="00436411"/>
    <w:rsid w:val="0055504D"/>
    <w:rsid w:val="00617C51"/>
    <w:rsid w:val="00651A65"/>
    <w:rsid w:val="006F4277"/>
    <w:rsid w:val="00A432F3"/>
    <w:rsid w:val="00AA5872"/>
    <w:rsid w:val="00B56BD6"/>
    <w:rsid w:val="00C15DFB"/>
    <w:rsid w:val="00C94084"/>
    <w:rsid w:val="00D701D4"/>
    <w:rsid w:val="00DB2441"/>
    <w:rsid w:val="00F307B5"/>
    <w:rsid w:val="00FB4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166BE2"/>
  <w15:docId w15:val="{3CA08077-17ED-4EF1-B2F3-E56E64AE6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ont" w:eastAsia="Mont" w:hAnsi="Mont" w:cs="Mont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Upskilled - normal"/>
    <w:qFormat/>
    <w:rsid w:val="00CD5B21"/>
    <w:rPr>
      <w:color w:val="000000" w:themeColor="text1"/>
    </w:rPr>
  </w:style>
  <w:style w:type="paragraph" w:styleId="Heading1">
    <w:name w:val="heading 1"/>
    <w:aliases w:val="Heading 1 - Upskilled"/>
    <w:basedOn w:val="TOC1"/>
    <w:next w:val="TOC1"/>
    <w:link w:val="Heading1Char"/>
    <w:uiPriority w:val="9"/>
    <w:qFormat/>
    <w:rsid w:val="00940014"/>
    <w:pPr>
      <w:keepNext/>
      <w:keepLines/>
      <w:spacing w:before="240" w:after="0"/>
      <w:outlineLvl w:val="0"/>
    </w:pPr>
    <w:rPr>
      <w:rFonts w:ascii="Mont Bold" w:eastAsiaTheme="majorEastAsia" w:hAnsi="Mont Bold" w:cstheme="majorBidi"/>
      <w:sz w:val="32"/>
      <w:szCs w:val="32"/>
    </w:rPr>
  </w:style>
  <w:style w:type="paragraph" w:styleId="Heading2">
    <w:name w:val="heading 2"/>
    <w:aliases w:val="Style 3"/>
    <w:basedOn w:val="TOC1"/>
    <w:next w:val="TOC1"/>
    <w:link w:val="Heading2Char"/>
    <w:uiPriority w:val="9"/>
    <w:semiHidden/>
    <w:unhideWhenUsed/>
    <w:qFormat/>
    <w:rsid w:val="00636691"/>
    <w:pPr>
      <w:keepNext/>
      <w:keepLines/>
      <w:spacing w:before="40" w:after="0"/>
      <w:outlineLvl w:val="1"/>
    </w:pPr>
    <w:rPr>
      <w:rFonts w:eastAsiaTheme="majorEastAsia" w:cstheme="majorBidi"/>
      <w:color w:val="7B1CE9"/>
      <w:sz w:val="28"/>
      <w:szCs w:val="26"/>
    </w:rPr>
  </w:style>
  <w:style w:type="paragraph" w:styleId="Heading3">
    <w:name w:val="heading 3"/>
    <w:aliases w:val="Heading 3 - Upskilled"/>
    <w:basedOn w:val="Normal"/>
    <w:next w:val="Normal"/>
    <w:link w:val="Heading3Char"/>
    <w:uiPriority w:val="9"/>
    <w:semiHidden/>
    <w:unhideWhenUsed/>
    <w:qFormat/>
    <w:rsid w:val="00655BC4"/>
    <w:pPr>
      <w:keepNext/>
      <w:keepLines/>
      <w:spacing w:before="40" w:after="0"/>
      <w:outlineLvl w:val="2"/>
    </w:pPr>
    <w:rPr>
      <w:rFonts w:ascii="Mont SemiBold" w:eastAsiaTheme="majorEastAsia" w:hAnsi="Mont SemiBold" w:cstheme="majorBidi"/>
      <w:sz w:val="24"/>
      <w:szCs w:val="24"/>
    </w:rPr>
  </w:style>
  <w:style w:type="paragraph" w:styleId="Heading4">
    <w:name w:val="heading 4"/>
    <w:aliases w:val="Heading 4 - Upskilled"/>
    <w:basedOn w:val="Normal"/>
    <w:next w:val="Normal"/>
    <w:link w:val="Heading4Char"/>
    <w:uiPriority w:val="9"/>
    <w:semiHidden/>
    <w:unhideWhenUsed/>
    <w:qFormat/>
    <w:rsid w:val="007E574A"/>
    <w:pPr>
      <w:keepNext/>
      <w:keepLines/>
      <w:spacing w:before="40" w:after="0"/>
      <w:outlineLvl w:val="3"/>
    </w:pPr>
    <w:rPr>
      <w:rFonts w:ascii="Mont SemiBold" w:eastAsiaTheme="majorEastAsia" w:hAnsi="Mont SemiBold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9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tle - Upskilled"/>
    <w:basedOn w:val="Normal"/>
    <w:next w:val="Normal"/>
    <w:link w:val="TitleChar"/>
    <w:uiPriority w:val="10"/>
    <w:qFormat/>
    <w:rsid w:val="003D1651"/>
    <w:pPr>
      <w:spacing w:after="0" w:line="240" w:lineRule="auto"/>
      <w:contextualSpacing/>
    </w:pPr>
    <w:rPr>
      <w:rFonts w:ascii="Mont Bold" w:eastAsiaTheme="majorEastAsia" w:hAnsi="Mont Bold" w:cstheme="majorBidi"/>
      <w:color w:val="1548E0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C5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103"/>
  </w:style>
  <w:style w:type="paragraph" w:styleId="Footer">
    <w:name w:val="footer"/>
    <w:basedOn w:val="Normal"/>
    <w:link w:val="FooterChar"/>
    <w:uiPriority w:val="99"/>
    <w:unhideWhenUsed/>
    <w:qFormat/>
    <w:rsid w:val="00B9354D"/>
    <w:pPr>
      <w:tabs>
        <w:tab w:val="center" w:pos="4680"/>
        <w:tab w:val="right" w:pos="9360"/>
      </w:tabs>
      <w:spacing w:after="0" w:line="240" w:lineRule="auto"/>
      <w:jc w:val="center"/>
    </w:pPr>
    <w:rPr>
      <w:color w:val="AAAAB4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9354D"/>
    <w:rPr>
      <w:rFonts w:ascii="Mont" w:hAnsi="Mont"/>
      <w:color w:val="AAAAB4"/>
      <w:sz w:val="18"/>
    </w:rPr>
  </w:style>
  <w:style w:type="character" w:styleId="Hyperlink">
    <w:name w:val="Hyperlink"/>
    <w:aliases w:val="Hyperlink - Upskilled"/>
    <w:basedOn w:val="DefaultParagraphFont"/>
    <w:uiPriority w:val="99"/>
    <w:unhideWhenUsed/>
    <w:qFormat/>
    <w:rsid w:val="00655BC4"/>
    <w:rPr>
      <w:rFonts w:ascii="Mont" w:hAnsi="Mont"/>
      <w:color w:val="02A878"/>
      <w:sz w:val="2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5B82"/>
    <w:rPr>
      <w:color w:val="605E5C"/>
      <w:shd w:val="clear" w:color="auto" w:fill="E1DFDD"/>
    </w:rPr>
  </w:style>
  <w:style w:type="table" w:styleId="TableGrid">
    <w:name w:val="Table Grid"/>
    <w:aliases w:val="FedU Table Grid,UB Table Grid,FedU"/>
    <w:basedOn w:val="TableNormal"/>
    <w:qFormat/>
    <w:rsid w:val="00935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972C7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72C7E"/>
    <w:rPr>
      <w:rFonts w:eastAsiaTheme="minorEastAsia"/>
    </w:rPr>
  </w:style>
  <w:style w:type="character" w:customStyle="1" w:styleId="TitleChar">
    <w:name w:val="Title Char"/>
    <w:aliases w:val="Title - Upskilled Char"/>
    <w:basedOn w:val="DefaultParagraphFont"/>
    <w:link w:val="Title"/>
    <w:uiPriority w:val="10"/>
    <w:rsid w:val="003D1651"/>
    <w:rPr>
      <w:rFonts w:ascii="Mont Bold" w:eastAsiaTheme="majorEastAsia" w:hAnsi="Mont Bold" w:cstheme="majorBidi"/>
      <w:color w:val="1548E0"/>
      <w:spacing w:val="-10"/>
      <w:kern w:val="28"/>
      <w:sz w:val="56"/>
      <w:szCs w:val="56"/>
    </w:rPr>
  </w:style>
  <w:style w:type="character" w:customStyle="1" w:styleId="Heading1Char">
    <w:name w:val="Heading 1 Char"/>
    <w:aliases w:val="Heading 1 - Upskilled Char"/>
    <w:basedOn w:val="DefaultParagraphFont"/>
    <w:link w:val="Heading1"/>
    <w:uiPriority w:val="9"/>
    <w:rsid w:val="00940014"/>
    <w:rPr>
      <w:rFonts w:ascii="Mont Bold" w:eastAsiaTheme="majorEastAsia" w:hAnsi="Mont Bold" w:cstheme="majorBidi"/>
      <w:color w:val="1548E0"/>
      <w:sz w:val="32"/>
      <w:szCs w:val="32"/>
      <w:lang w:val="en-AU"/>
    </w:rPr>
  </w:style>
  <w:style w:type="character" w:customStyle="1" w:styleId="Heading2Char">
    <w:name w:val="Heading 2 Char"/>
    <w:aliases w:val="Style 3 Char"/>
    <w:basedOn w:val="DefaultParagraphFont"/>
    <w:link w:val="Heading2"/>
    <w:uiPriority w:val="9"/>
    <w:rsid w:val="00636691"/>
    <w:rPr>
      <w:rFonts w:ascii="Mont" w:eastAsiaTheme="majorEastAsia" w:hAnsi="Mont" w:cstheme="majorBidi"/>
      <w:color w:val="7B1CE9"/>
      <w:sz w:val="28"/>
      <w:szCs w:val="26"/>
      <w:lang w:val="en-AU"/>
    </w:rPr>
  </w:style>
  <w:style w:type="character" w:customStyle="1" w:styleId="Heading3Char">
    <w:name w:val="Heading 3 Char"/>
    <w:aliases w:val="Heading 3 - Upskilled Char"/>
    <w:basedOn w:val="DefaultParagraphFont"/>
    <w:link w:val="Heading3"/>
    <w:uiPriority w:val="9"/>
    <w:rsid w:val="00655BC4"/>
    <w:rPr>
      <w:rFonts w:ascii="Mont SemiBold" w:eastAsiaTheme="majorEastAsia" w:hAnsi="Mont SemiBold" w:cstheme="majorBidi"/>
      <w:color w:val="2C2C36"/>
      <w:sz w:val="24"/>
      <w:szCs w:val="24"/>
    </w:rPr>
  </w:style>
  <w:style w:type="character" w:customStyle="1" w:styleId="Heading4Char">
    <w:name w:val="Heading 4 Char"/>
    <w:aliases w:val="Heading 4 - Upskilled Char"/>
    <w:basedOn w:val="DefaultParagraphFont"/>
    <w:link w:val="Heading4"/>
    <w:uiPriority w:val="9"/>
    <w:rsid w:val="007E574A"/>
    <w:rPr>
      <w:rFonts w:ascii="Mont SemiBold" w:eastAsiaTheme="majorEastAsia" w:hAnsi="Mont SemiBold" w:cstheme="majorBidi"/>
      <w:iCs/>
      <w:color w:val="2C2C36"/>
    </w:rPr>
  </w:style>
  <w:style w:type="paragraph" w:styleId="Quote">
    <w:name w:val="Quote"/>
    <w:aliases w:val="Quote - Upskilled"/>
    <w:basedOn w:val="Normal"/>
    <w:next w:val="Normal"/>
    <w:link w:val="QuoteChar"/>
    <w:uiPriority w:val="29"/>
    <w:qFormat/>
    <w:rsid w:val="00655BC4"/>
    <w:pPr>
      <w:spacing w:before="200" w:after="160"/>
      <w:ind w:left="864" w:right="864"/>
    </w:pPr>
    <w:rPr>
      <w:rFonts w:ascii="Karma SemiBold" w:hAnsi="Karma SemiBold"/>
      <w:iCs/>
      <w:color w:val="1548E0"/>
      <w:sz w:val="28"/>
    </w:rPr>
  </w:style>
  <w:style w:type="character" w:customStyle="1" w:styleId="QuoteChar">
    <w:name w:val="Quote Char"/>
    <w:aliases w:val="Quote - Upskilled Char"/>
    <w:basedOn w:val="DefaultParagraphFont"/>
    <w:link w:val="Quote"/>
    <w:uiPriority w:val="29"/>
    <w:rsid w:val="00655BC4"/>
    <w:rPr>
      <w:rFonts w:ascii="Karma SemiBold" w:hAnsi="Karma SemiBold"/>
      <w:iCs/>
      <w:color w:val="1548E0"/>
      <w:sz w:val="28"/>
    </w:rPr>
  </w:style>
  <w:style w:type="paragraph" w:styleId="IntenseQuote">
    <w:name w:val="Intense Quote"/>
    <w:aliases w:val="Intense Quote - Upskilled"/>
    <w:basedOn w:val="Normal"/>
    <w:next w:val="Normal"/>
    <w:link w:val="IntenseQuoteChar"/>
    <w:uiPriority w:val="30"/>
    <w:qFormat/>
    <w:rsid w:val="00B9354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Karma SemiBold" w:hAnsi="Karma SemiBold"/>
      <w:iCs/>
      <w:color w:val="1548E0"/>
      <w:sz w:val="32"/>
    </w:rPr>
  </w:style>
  <w:style w:type="character" w:customStyle="1" w:styleId="IntenseQuoteChar">
    <w:name w:val="Intense Quote Char"/>
    <w:aliases w:val="Intense Quote - Upskilled Char"/>
    <w:basedOn w:val="DefaultParagraphFont"/>
    <w:link w:val="IntenseQuote"/>
    <w:uiPriority w:val="30"/>
    <w:rsid w:val="00B9354D"/>
    <w:rPr>
      <w:rFonts w:ascii="Karma SemiBold" w:hAnsi="Karma SemiBold"/>
      <w:iCs/>
      <w:color w:val="1548E0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55BC4"/>
    <w:pPr>
      <w:spacing w:line="259" w:lineRule="auto"/>
      <w:outlineLvl w:val="9"/>
    </w:pPr>
    <w:rPr>
      <w:rFonts w:ascii="Mont" w:hAnsi="Mont"/>
      <w:color w:val="7B1CE9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E491E"/>
    <w:pPr>
      <w:spacing w:after="100"/>
    </w:pPr>
    <w:rPr>
      <w:color w:val="1548E0"/>
    </w:rPr>
  </w:style>
  <w:style w:type="paragraph" w:styleId="TOC2">
    <w:name w:val="toc 2"/>
    <w:basedOn w:val="Normal"/>
    <w:next w:val="Normal"/>
    <w:autoRedefine/>
    <w:uiPriority w:val="39"/>
    <w:unhideWhenUsed/>
    <w:rsid w:val="008E491E"/>
    <w:pPr>
      <w:spacing w:after="100"/>
      <w:ind w:left="220"/>
    </w:pPr>
    <w:rPr>
      <w:color w:val="1548E0"/>
    </w:rPr>
  </w:style>
  <w:style w:type="paragraph" w:styleId="TOC3">
    <w:name w:val="toc 3"/>
    <w:basedOn w:val="Normal"/>
    <w:next w:val="Normal"/>
    <w:autoRedefine/>
    <w:uiPriority w:val="39"/>
    <w:unhideWhenUsed/>
    <w:rsid w:val="008E491E"/>
    <w:pPr>
      <w:spacing w:after="100"/>
      <w:ind w:left="440"/>
    </w:pPr>
    <w:rPr>
      <w:color w:val="1548E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91E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B1C01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B1C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Subtitle">
    <w:name w:val="Sub title"/>
    <w:basedOn w:val="Normal"/>
    <w:qFormat/>
    <w:rsid w:val="003D1651"/>
    <w:pPr>
      <w:spacing w:after="320" w:line="240" w:lineRule="auto"/>
    </w:pPr>
    <w:rPr>
      <w:rFonts w:eastAsia="Times New Roman" w:cs="Times New Roman"/>
      <w:b/>
      <w:bCs/>
      <w:color w:val="AAAAB4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7663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63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66377"/>
    <w:rPr>
      <w:rFonts w:ascii="Mont" w:hAnsi="Mont"/>
      <w:color w:val="2C2C3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3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6377"/>
    <w:rPr>
      <w:rFonts w:ascii="Mont" w:hAnsi="Mont"/>
      <w:b/>
      <w:bCs/>
      <w:color w:val="2C2C36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637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377"/>
    <w:rPr>
      <w:rFonts w:ascii="Times New Roman" w:hAnsi="Times New Roman" w:cs="Times New Roman"/>
      <w:color w:val="2C2C36"/>
      <w:sz w:val="18"/>
      <w:szCs w:val="18"/>
    </w:rPr>
  </w:style>
  <w:style w:type="paragraph" w:styleId="ListParagraph">
    <w:name w:val="List Paragraph"/>
    <w:aliases w:val="Table numbering,List Paragraph1,Single bullet style,Bullets,Questions and numbered lists,List Paragraph 2"/>
    <w:basedOn w:val="Normal"/>
    <w:link w:val="ListParagraphChar"/>
    <w:uiPriority w:val="34"/>
    <w:qFormat/>
    <w:rsid w:val="00834847"/>
    <w:pPr>
      <w:spacing w:after="0" w:line="240" w:lineRule="auto"/>
      <w:ind w:left="720"/>
      <w:contextualSpacing/>
    </w:pPr>
    <w:rPr>
      <w:color w:val="auto"/>
    </w:rPr>
  </w:style>
  <w:style w:type="paragraph" w:customStyle="1" w:styleId="Bulletpoints">
    <w:name w:val="Bullet points"/>
    <w:basedOn w:val="ListParagraph"/>
    <w:qFormat/>
    <w:rsid w:val="00F45D89"/>
    <w:pPr>
      <w:numPr>
        <w:numId w:val="1"/>
      </w:numPr>
    </w:pPr>
    <w:rPr>
      <w:color w:val="000000" w:themeColor="text1"/>
    </w:rPr>
  </w:style>
  <w:style w:type="character" w:styleId="Strong">
    <w:name w:val="Strong"/>
    <w:aliases w:val="UOC reference"/>
    <w:basedOn w:val="DefaultParagraphFont"/>
    <w:uiPriority w:val="22"/>
    <w:qFormat/>
    <w:rsid w:val="00207187"/>
    <w:rPr>
      <w:rFonts w:ascii="Mont" w:hAnsi="Mont"/>
      <w:b/>
      <w:bCs/>
      <w:caps w:val="0"/>
      <w:smallCaps w:val="0"/>
      <w:strike w:val="0"/>
      <w:dstrike w:val="0"/>
      <w:vanish w:val="0"/>
      <w:color w:val="000000" w:themeColor="text1"/>
      <w:sz w:val="18"/>
      <w:vertAlign w:val="baseline"/>
    </w:rPr>
  </w:style>
  <w:style w:type="table" w:customStyle="1" w:styleId="TableGrid1">
    <w:name w:val="Table Grid1"/>
    <w:basedOn w:val="TableNormal"/>
    <w:next w:val="TableGrid"/>
    <w:uiPriority w:val="59"/>
    <w:locked/>
    <w:rsid w:val="00467D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0">
    <w:name w:val="Subtitle"/>
    <w:basedOn w:val="Normal"/>
    <w:next w:val="Normal"/>
    <w:link w:val="SubtitleChar"/>
    <w:uiPriority w:val="11"/>
    <w:qFormat/>
    <w:pPr>
      <w:spacing w:after="0" w:line="240" w:lineRule="auto"/>
    </w:pPr>
    <w:rPr>
      <w:sz w:val="18"/>
      <w:szCs w:val="18"/>
    </w:rPr>
  </w:style>
  <w:style w:type="character" w:customStyle="1" w:styleId="SubtitleChar">
    <w:name w:val="Subtitle Char"/>
    <w:basedOn w:val="DefaultParagraphFont"/>
    <w:link w:val="Subtitle0"/>
    <w:uiPriority w:val="11"/>
    <w:rsid w:val="00894CE8"/>
    <w:rPr>
      <w:rFonts w:ascii="Mont" w:eastAsiaTheme="minorEastAsia" w:hAnsi="Mont"/>
      <w:color w:val="000000" w:themeColor="text1"/>
      <w:spacing w:val="15"/>
      <w:sz w:val="18"/>
      <w:szCs w:val="18"/>
      <w:lang w:val="en-AU"/>
    </w:rPr>
  </w:style>
  <w:style w:type="paragraph" w:customStyle="1" w:styleId="Subheading">
    <w:name w:val="Subheading"/>
    <w:basedOn w:val="Normal"/>
    <w:qFormat/>
    <w:rsid w:val="00894CE8"/>
    <w:pPr>
      <w:spacing w:after="0" w:line="240" w:lineRule="auto"/>
    </w:pPr>
    <w:rPr>
      <w:b/>
      <w:color w:val="BFBFBF" w:themeColor="background1" w:themeShade="BF"/>
      <w:sz w:val="32"/>
    </w:rPr>
  </w:style>
  <w:style w:type="character" w:customStyle="1" w:styleId="Mention1">
    <w:name w:val="Mention1"/>
    <w:basedOn w:val="DefaultParagraphFont"/>
    <w:uiPriority w:val="99"/>
    <w:semiHidden/>
    <w:unhideWhenUsed/>
    <w:rsid w:val="0097080B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97080B"/>
    <w:rPr>
      <w:color w:val="808080"/>
    </w:rPr>
  </w:style>
  <w:style w:type="character" w:customStyle="1" w:styleId="Mention2">
    <w:name w:val="Mention2"/>
    <w:basedOn w:val="DefaultParagraphFont"/>
    <w:uiPriority w:val="99"/>
    <w:semiHidden/>
    <w:unhideWhenUsed/>
    <w:rsid w:val="0097080B"/>
    <w:rPr>
      <w:color w:val="2B579A"/>
      <w:shd w:val="clear" w:color="auto" w:fill="E6E6E6"/>
    </w:rPr>
  </w:style>
  <w:style w:type="paragraph" w:customStyle="1" w:styleId="TabletextBold">
    <w:name w:val="Table text Bold"/>
    <w:basedOn w:val="Normal"/>
    <w:autoRedefine/>
    <w:rsid w:val="0097080B"/>
    <w:pPr>
      <w:spacing w:after="0" w:line="240" w:lineRule="auto"/>
    </w:pPr>
    <w:rPr>
      <w:rFonts w:ascii="Calibri" w:hAnsi="Calibri"/>
      <w:sz w:val="18"/>
    </w:rPr>
  </w:style>
  <w:style w:type="character" w:customStyle="1" w:styleId="Mention3">
    <w:name w:val="Mention3"/>
    <w:basedOn w:val="DefaultParagraphFont"/>
    <w:uiPriority w:val="99"/>
    <w:semiHidden/>
    <w:unhideWhenUsed/>
    <w:rsid w:val="0097080B"/>
    <w:rPr>
      <w:color w:val="2B579A"/>
      <w:shd w:val="clear" w:color="auto" w:fill="E6E6E6"/>
    </w:rPr>
  </w:style>
  <w:style w:type="table" w:customStyle="1" w:styleId="TableGrid2">
    <w:name w:val="Table Grid2"/>
    <w:basedOn w:val="TableNormal"/>
    <w:next w:val="TableGrid"/>
    <w:uiPriority w:val="59"/>
    <w:locked/>
    <w:rsid w:val="00970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ListParagraph"/>
    <w:qFormat/>
    <w:rsid w:val="00435304"/>
    <w:pPr>
      <w:tabs>
        <w:tab w:val="num" w:pos="720"/>
      </w:tabs>
      <w:ind w:hanging="720"/>
    </w:pPr>
    <w:rPr>
      <w:rFonts w:ascii="Mont Book" w:hAnsi="Mont Book"/>
      <w:color w:val="2C2C36"/>
    </w:rPr>
  </w:style>
  <w:style w:type="paragraph" w:customStyle="1" w:styleId="NormalChecklistred">
    <w:name w:val="Normal Checklist red"/>
    <w:basedOn w:val="Normal"/>
    <w:rsid w:val="00215D73"/>
    <w:pPr>
      <w:spacing w:before="40" w:after="0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ResponseText">
    <w:name w:val="Response Text"/>
    <w:basedOn w:val="Normal"/>
    <w:uiPriority w:val="99"/>
    <w:qFormat/>
    <w:rsid w:val="00C05848"/>
    <w:pPr>
      <w:spacing w:after="60"/>
    </w:pPr>
    <w:rPr>
      <w:rFonts w:ascii="Arial" w:eastAsia="Times New Roman" w:hAnsi="Arial" w:cs="Arial"/>
      <w:color w:val="FF0000"/>
      <w:sz w:val="20"/>
      <w:szCs w:val="20"/>
    </w:rPr>
  </w:style>
  <w:style w:type="paragraph" w:customStyle="1" w:styleId="Bulletstext">
    <w:name w:val="Bullets text"/>
    <w:basedOn w:val="Normal"/>
    <w:autoRedefine/>
    <w:rsid w:val="00C15080"/>
    <w:pPr>
      <w:spacing w:before="60" w:after="60" w:line="240" w:lineRule="auto"/>
    </w:pPr>
    <w:rPr>
      <w:b/>
      <w:bCs/>
      <w:color w:val="auto"/>
    </w:rPr>
  </w:style>
  <w:style w:type="paragraph" w:customStyle="1" w:styleId="NormalChecklist">
    <w:name w:val="Normal Checklist"/>
    <w:basedOn w:val="Normal"/>
    <w:rsid w:val="00C05848"/>
    <w:pPr>
      <w:spacing w:before="40" w:after="0"/>
    </w:pPr>
    <w:rPr>
      <w:rFonts w:ascii="Arial" w:eastAsia="Times New Roman" w:hAnsi="Arial" w:cs="Arial"/>
      <w:color w:val="auto"/>
      <w:sz w:val="20"/>
      <w:szCs w:val="20"/>
    </w:rPr>
  </w:style>
  <w:style w:type="paragraph" w:customStyle="1" w:styleId="Checklistbullets">
    <w:name w:val="Checklist bullets"/>
    <w:basedOn w:val="Normal"/>
    <w:autoRedefine/>
    <w:rsid w:val="00C05848"/>
    <w:pPr>
      <w:tabs>
        <w:tab w:val="num" w:pos="720"/>
      </w:tabs>
      <w:spacing w:after="0"/>
      <w:ind w:left="425" w:hanging="357"/>
    </w:pPr>
    <w:rPr>
      <w:rFonts w:ascii="Arial" w:hAnsi="Arial" w:cs="Arial"/>
      <w:sz w:val="20"/>
      <w:szCs w:val="20"/>
    </w:rPr>
  </w:style>
  <w:style w:type="paragraph" w:customStyle="1" w:styleId="Normalchecklistred0">
    <w:name w:val="Normal checklist red"/>
    <w:basedOn w:val="NormalChecklist"/>
    <w:rsid w:val="00C05848"/>
    <w:rPr>
      <w:color w:val="FF0000"/>
    </w:rPr>
  </w:style>
  <w:style w:type="paragraph" w:customStyle="1" w:styleId="Reallysmall">
    <w:name w:val="Really small"/>
    <w:basedOn w:val="Normal"/>
    <w:autoRedefine/>
    <w:rsid w:val="00C05848"/>
    <w:pPr>
      <w:spacing w:after="0"/>
    </w:pPr>
    <w:rPr>
      <w:rFonts w:ascii="Arial" w:eastAsia="Times New Roman" w:hAnsi="Arial" w:cs="Arial"/>
      <w:color w:val="auto"/>
      <w:sz w:val="15"/>
      <w:szCs w:val="15"/>
    </w:rPr>
  </w:style>
  <w:style w:type="paragraph" w:customStyle="1" w:styleId="NormalBold">
    <w:name w:val="Normal Bold"/>
    <w:basedOn w:val="Normal"/>
    <w:qFormat/>
    <w:rsid w:val="00F45D89"/>
    <w:pPr>
      <w:spacing w:after="120"/>
    </w:pPr>
    <w:rPr>
      <w:rFonts w:eastAsia="Times New Roman" w:cs="Arial"/>
      <w:b/>
      <w:color w:val="auto"/>
      <w:szCs w:val="20"/>
    </w:rPr>
  </w:style>
  <w:style w:type="paragraph" w:customStyle="1" w:styleId="RTOWorksBodyText">
    <w:name w:val="RTO Works Body Text"/>
    <w:qFormat/>
    <w:rsid w:val="00B12E14"/>
    <w:pPr>
      <w:spacing w:before="120" w:after="120" w:line="288" w:lineRule="auto"/>
    </w:pPr>
    <w:rPr>
      <w:rFonts w:ascii="Arial" w:hAnsi="Arial" w:cs="Arial"/>
      <w:sz w:val="20"/>
      <w:szCs w:val="20"/>
    </w:rPr>
  </w:style>
  <w:style w:type="paragraph" w:styleId="BodyText">
    <w:name w:val="Body Text"/>
    <w:basedOn w:val="Normal"/>
    <w:link w:val="BodyTextChar"/>
    <w:uiPriority w:val="1"/>
    <w:rsid w:val="00F1004C"/>
    <w:pPr>
      <w:widowControl w:val="0"/>
      <w:autoSpaceDE w:val="0"/>
      <w:autoSpaceDN w:val="0"/>
      <w:spacing w:before="240" w:after="240"/>
    </w:pPr>
    <w:rPr>
      <w:rFonts w:ascii="Lato" w:eastAsia="Lato" w:hAnsi="Lato" w:cs="Lato"/>
      <w:color w:val="auto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1004C"/>
    <w:rPr>
      <w:rFonts w:ascii="Lato" w:eastAsia="Lato" w:hAnsi="Lato" w:cs="Lato"/>
      <w:sz w:val="20"/>
      <w:szCs w:val="20"/>
    </w:rPr>
  </w:style>
  <w:style w:type="character" w:customStyle="1" w:styleId="ListParagraphChar">
    <w:name w:val="List Paragraph Char"/>
    <w:aliases w:val="Table numbering Char,List Paragraph1 Char,Single bullet style Char,Bullets Char,Questions and numbered lists Char,List Paragraph 2 Char"/>
    <w:link w:val="ListParagraph"/>
    <w:uiPriority w:val="34"/>
    <w:qFormat/>
    <w:locked/>
    <w:rsid w:val="00F1004C"/>
    <w:rPr>
      <w:rFonts w:ascii="Mont" w:hAnsi="Mont"/>
      <w:lang w:val="en-AU"/>
    </w:rPr>
  </w:style>
  <w:style w:type="paragraph" w:customStyle="1" w:styleId="ListParagraphNo">
    <w:name w:val="List Paragraph No."/>
    <w:basedOn w:val="ListParagraph"/>
    <w:qFormat/>
    <w:rsid w:val="00D504A0"/>
    <w:pPr>
      <w:tabs>
        <w:tab w:val="num" w:pos="720"/>
      </w:tabs>
      <w:spacing w:before="60" w:after="120" w:line="288" w:lineRule="auto"/>
      <w:ind w:left="357" w:hanging="357"/>
    </w:pPr>
    <w:rPr>
      <w:rFonts w:ascii="Myriad Pro" w:eastAsia="Calibri" w:hAnsi="Myriad Pro" w:cs="Times New Roman"/>
      <w:color w:val="0D0D0D"/>
      <w:sz w:val="21"/>
      <w:szCs w:val="20"/>
    </w:rPr>
  </w:style>
  <w:style w:type="table" w:customStyle="1" w:styleId="TableGrid12">
    <w:name w:val="Table Grid12"/>
    <w:basedOn w:val="TableNormal"/>
    <w:rsid w:val="005F62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hi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copy">
    <w:name w:val="Bodycopy"/>
    <w:link w:val="BodycopyChar"/>
    <w:qFormat/>
    <w:rsid w:val="003D6CBA"/>
    <w:pPr>
      <w:spacing w:after="120" w:line="240" w:lineRule="auto"/>
    </w:pPr>
    <w:rPr>
      <w:rFonts w:ascii="Calibri" w:eastAsia="Calibri" w:hAnsi="Calibri" w:cs="Times New Roman"/>
      <w:color w:val="404040"/>
    </w:rPr>
  </w:style>
  <w:style w:type="character" w:customStyle="1" w:styleId="BodycopyChar">
    <w:name w:val="Bodycopy Char"/>
    <w:link w:val="Bodycopy"/>
    <w:rsid w:val="003D6CBA"/>
    <w:rPr>
      <w:rFonts w:ascii="Calibri" w:eastAsia="Calibri" w:hAnsi="Calibri" w:cs="Times New Roman"/>
      <w:color w:val="404040"/>
      <w:lang w:val="en-AU"/>
    </w:rPr>
  </w:style>
  <w:style w:type="paragraph" w:customStyle="1" w:styleId="FigureTitle">
    <w:name w:val="Figure Title"/>
    <w:basedOn w:val="NoSpacing"/>
    <w:qFormat/>
    <w:rsid w:val="00211330"/>
    <w:pPr>
      <w:spacing w:before="120" w:after="120"/>
      <w:jc w:val="center"/>
    </w:pPr>
    <w:rPr>
      <w:rFonts w:eastAsiaTheme="minorHAnsi"/>
      <w:b/>
      <w:color w:val="4F81BD" w:themeColor="accent1"/>
    </w:rPr>
  </w:style>
  <w:style w:type="paragraph" w:customStyle="1" w:styleId="x-hidden-focus">
    <w:name w:val="x-hidden-focus"/>
    <w:basedOn w:val="Normal"/>
    <w:rsid w:val="007E1C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GridTable1Light">
    <w:name w:val="Grid Table 1 Light"/>
    <w:basedOn w:val="TableNormal"/>
    <w:uiPriority w:val="46"/>
    <w:rsid w:val="00401E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121">
    <w:name w:val="Table Grid121"/>
    <w:basedOn w:val="TableNormal"/>
    <w:rsid w:val="00DA4F4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hi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nCollapseStyle1">
    <w:name w:val="NonCollapseStyle1"/>
    <w:basedOn w:val="TOC1"/>
    <w:next w:val="TOC1"/>
    <w:link w:val="NonCollapseStyle1Char"/>
    <w:autoRedefine/>
    <w:qFormat/>
    <w:rsid w:val="00636691"/>
    <w:pPr>
      <w:spacing w:after="0"/>
    </w:pPr>
    <w:rPr>
      <w:color w:val="7B1CE9"/>
      <w:sz w:val="28"/>
    </w:rPr>
  </w:style>
  <w:style w:type="paragraph" w:customStyle="1" w:styleId="NonCollapseStyle2">
    <w:name w:val="NonCollapseStyle2"/>
    <w:basedOn w:val="TOC1"/>
    <w:next w:val="TOC1"/>
    <w:link w:val="NonCollapseStyle2Char"/>
    <w:autoRedefine/>
    <w:qFormat/>
    <w:rsid w:val="008B45CB"/>
    <w:rPr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401404"/>
    <w:rPr>
      <w:rFonts w:ascii="Mont" w:hAnsi="Mont"/>
      <w:color w:val="1548E0"/>
      <w:lang w:val="en-AU"/>
    </w:rPr>
  </w:style>
  <w:style w:type="character" w:customStyle="1" w:styleId="NonCollapseStyle1Char">
    <w:name w:val="NonCollapseStyle1 Char"/>
    <w:basedOn w:val="TOC1Char"/>
    <w:link w:val="NonCollapseStyle1"/>
    <w:rsid w:val="00636691"/>
    <w:rPr>
      <w:rFonts w:ascii="Mont" w:hAnsi="Mont"/>
      <w:color w:val="7B1CE9"/>
      <w:sz w:val="28"/>
      <w:lang w:val="en-AU"/>
    </w:rPr>
  </w:style>
  <w:style w:type="character" w:customStyle="1" w:styleId="NonCollapseStyle2Char">
    <w:name w:val="NonCollapseStyle2 Char"/>
    <w:basedOn w:val="TOC1Char"/>
    <w:link w:val="NonCollapseStyle2"/>
    <w:rsid w:val="008B45CB"/>
    <w:rPr>
      <w:rFonts w:ascii="Mont" w:hAnsi="Mont"/>
      <w:color w:val="1548E0"/>
      <w:sz w:val="28"/>
      <w:szCs w:val="28"/>
      <w:lang w:val="en-AU"/>
    </w:rPr>
  </w:style>
  <w:style w:type="table" w:customStyle="1" w:styleId="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6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94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66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4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9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5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8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4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95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9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9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8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XnvJsNaFyud+3pvWMQEhYs8cw8w==">AMUW2mU2mKqPUeV1uy4gZ0l/5Kg3XcshRSm76Vj8mD5bAUkmd94bcRjoRKFkvAKdHQ4WNErgBw6zaDxTOjcjIEPF7mF/n+PyZ1LAYf+HBS5vHQaKTCMhi6GwhZWgQ7JVzpw2KrIP+EV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99</Words>
  <Characters>4020</Characters>
  <Application>Microsoft Office Word</Application>
  <DocSecurity>0</DocSecurity>
  <Lines>251</Lines>
  <Paragraphs>192</Paragraphs>
  <ScaleCrop>false</ScaleCrop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oshua Panettieri</cp:lastModifiedBy>
  <cp:revision>6</cp:revision>
  <dcterms:created xsi:type="dcterms:W3CDTF">2021-07-21T03:56:00Z</dcterms:created>
  <dcterms:modified xsi:type="dcterms:W3CDTF">2022-09-15T12:19:00Z</dcterms:modified>
</cp:coreProperties>
</file>